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47EE" w:rsidRPr="00422A8C" w:rsidRDefault="00CD7E28" w:rsidP="006947E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227EED2" wp14:editId="7101B8B1">
            <wp:simplePos x="0" y="0"/>
            <wp:positionH relativeFrom="margin">
              <wp:posOffset>-80645</wp:posOffset>
            </wp:positionH>
            <wp:positionV relativeFrom="paragraph">
              <wp:posOffset>-26035</wp:posOffset>
            </wp:positionV>
            <wp:extent cx="981075" cy="1000125"/>
            <wp:effectExtent l="0" t="0" r="9525" b="9525"/>
            <wp:wrapTight wrapText="bothSides">
              <wp:wrapPolygon edited="0">
                <wp:start x="0" y="0"/>
                <wp:lineTo x="0" y="21394"/>
                <wp:lineTo x="21390" y="21394"/>
                <wp:lineTo x="21390" y="0"/>
                <wp:lineTo x="0" y="0"/>
              </wp:wrapPolygon>
            </wp:wrapTight>
            <wp:docPr id="1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10001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6947EE" w:rsidRPr="00422A8C">
        <w:rPr>
          <w:rFonts w:ascii="Times New Roman" w:hAnsi="Times New Roman" w:cs="Times New Roman"/>
          <w:b/>
          <w:sz w:val="24"/>
          <w:szCs w:val="24"/>
        </w:rPr>
        <w:t>Průvodní formulář k podávanému projektu</w:t>
      </w:r>
      <w:r w:rsidR="00936266">
        <w:rPr>
          <w:rStyle w:val="Znakapoznpodarou"/>
          <w:rFonts w:ascii="Times New Roman" w:hAnsi="Times New Roman" w:cs="Times New Roman"/>
          <w:b/>
          <w:sz w:val="24"/>
          <w:szCs w:val="24"/>
        </w:rPr>
        <w:footnoteReference w:id="1"/>
      </w:r>
    </w:p>
    <w:p w:rsidR="00FB1CAD" w:rsidRDefault="006947EE" w:rsidP="009D523A">
      <w:pPr>
        <w:spacing w:after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422A8C">
        <w:rPr>
          <w:rFonts w:ascii="Times New Roman" w:hAnsi="Times New Roman" w:cs="Times New Roman"/>
          <w:i/>
          <w:sz w:val="24"/>
          <w:szCs w:val="24"/>
        </w:rPr>
        <w:t xml:space="preserve">(pro projekty s celkovým rozpočtem </w:t>
      </w:r>
      <w:r w:rsidR="00FB1CAD">
        <w:rPr>
          <w:rFonts w:ascii="Times New Roman" w:hAnsi="Times New Roman" w:cs="Times New Roman"/>
          <w:i/>
          <w:sz w:val="24"/>
          <w:szCs w:val="24"/>
        </w:rPr>
        <w:t xml:space="preserve">pro FSV </w:t>
      </w:r>
      <w:r w:rsidRPr="00422A8C">
        <w:rPr>
          <w:rFonts w:ascii="Times New Roman" w:hAnsi="Times New Roman" w:cs="Times New Roman"/>
          <w:i/>
          <w:sz w:val="24"/>
          <w:szCs w:val="24"/>
        </w:rPr>
        <w:t xml:space="preserve">nad 7 mil. Kč </w:t>
      </w:r>
    </w:p>
    <w:p w:rsidR="006947EE" w:rsidRDefault="006947EE" w:rsidP="001306D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422A8C">
        <w:rPr>
          <w:rFonts w:ascii="Times New Roman" w:hAnsi="Times New Roman" w:cs="Times New Roman"/>
          <w:i/>
          <w:sz w:val="24"/>
          <w:szCs w:val="24"/>
        </w:rPr>
        <w:t>a zahraniční projekt</w:t>
      </w:r>
      <w:r w:rsidR="009D523A">
        <w:rPr>
          <w:rFonts w:ascii="Times New Roman" w:hAnsi="Times New Roman" w:cs="Times New Roman"/>
          <w:i/>
          <w:sz w:val="24"/>
          <w:szCs w:val="24"/>
        </w:rPr>
        <w:t>y koordinované FSV</w:t>
      </w:r>
      <w:r w:rsidRPr="00422A8C">
        <w:rPr>
          <w:rFonts w:ascii="Times New Roman" w:hAnsi="Times New Roman" w:cs="Times New Roman"/>
          <w:i/>
          <w:sz w:val="24"/>
          <w:szCs w:val="24"/>
        </w:rPr>
        <w:t>)</w:t>
      </w:r>
    </w:p>
    <w:p w:rsidR="00CD7E28" w:rsidRDefault="00CD7E28" w:rsidP="001306D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CD7E28" w:rsidRPr="00CD7E28" w:rsidRDefault="00CD7E28" w:rsidP="001306D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077"/>
        <w:gridCol w:w="5135"/>
      </w:tblGrid>
      <w:tr w:rsidR="00936266" w:rsidRPr="00936266" w:rsidTr="00CD7E28">
        <w:trPr>
          <w:trHeight w:val="552"/>
        </w:trPr>
        <w:tc>
          <w:tcPr>
            <w:tcW w:w="4077" w:type="dxa"/>
            <w:vAlign w:val="center"/>
          </w:tcPr>
          <w:p w:rsidR="00936266" w:rsidRPr="00936266" w:rsidRDefault="00936266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Název projektu:</w:t>
            </w:r>
          </w:p>
        </w:tc>
        <w:tc>
          <w:tcPr>
            <w:tcW w:w="5135" w:type="dxa"/>
            <w:vAlign w:val="center"/>
          </w:tcPr>
          <w:p w:rsidR="00936266" w:rsidRPr="00936266" w:rsidRDefault="00CD7E28" w:rsidP="00DD5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1"/>
                </w:rPr>
                <w:id w:val="1622811150"/>
                <w:lock w:val="sdtLocked"/>
                <w:placeholder>
                  <w:docPart w:val="50C9859F6B9C42B4A592E52F5FE3503F"/>
                </w:placeholder>
                <w:showingPlcHdr/>
              </w:sdtPr>
              <w:sdtEndPr>
                <w:rPr>
                  <w:rStyle w:val="Styl1"/>
                </w:rPr>
              </w:sdtEndPr>
              <w:sdtContent>
                <w:r w:rsidR="00DD5C8E" w:rsidRPr="00DD5C8E">
                  <w:rPr>
                    <w:rStyle w:val="Zstupntext"/>
                  </w:rPr>
                  <w:t>………………..…………….………………………..………….………..…...</w:t>
                </w:r>
              </w:sdtContent>
            </w:sdt>
          </w:p>
        </w:tc>
      </w:tr>
      <w:tr w:rsidR="00936266" w:rsidRPr="00936266" w:rsidTr="00CD7E28">
        <w:trPr>
          <w:trHeight w:val="552"/>
        </w:trPr>
        <w:tc>
          <w:tcPr>
            <w:tcW w:w="4077" w:type="dxa"/>
            <w:vAlign w:val="center"/>
          </w:tcPr>
          <w:p w:rsidR="00936266" w:rsidRPr="00936266" w:rsidRDefault="00936266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Jméno navrhovatele</w:t>
            </w:r>
            <w:r w:rsidR="00AF2CCA">
              <w:rPr>
                <w:rFonts w:ascii="Times New Roman" w:hAnsi="Times New Roman" w:cs="Times New Roman"/>
                <w:sz w:val="24"/>
                <w:szCs w:val="24"/>
              </w:rPr>
              <w:t xml:space="preserve"> na FSV</w:t>
            </w: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135" w:type="dxa"/>
            <w:vAlign w:val="center"/>
          </w:tcPr>
          <w:p w:rsidR="00936266" w:rsidRPr="00936266" w:rsidRDefault="00CD7E28" w:rsidP="00DD5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1"/>
                </w:rPr>
                <w:id w:val="-1217971044"/>
                <w:lock w:val="sdtLocked"/>
                <w:placeholder>
                  <w:docPart w:val="3C632F2F8AA54F6381A689358207E4ED"/>
                </w:placeholder>
                <w:showingPlcHdr/>
              </w:sdtPr>
              <w:sdtEndPr>
                <w:rPr>
                  <w:rStyle w:val="Styl1"/>
                </w:rPr>
              </w:sdtEndPr>
              <w:sdtContent>
                <w:bookmarkStart w:id="0" w:name="_GoBack"/>
                <w:r w:rsidR="00DD5C8E" w:rsidRPr="00DD5C8E">
                  <w:rPr>
                    <w:rStyle w:val="Zstupntext"/>
                  </w:rPr>
                  <w:t>………………..…………….………………………..………….………..…...</w:t>
                </w:r>
                <w:bookmarkEnd w:id="0"/>
              </w:sdtContent>
            </w:sdt>
          </w:p>
        </w:tc>
      </w:tr>
      <w:tr w:rsidR="00936266" w:rsidRPr="00936266" w:rsidTr="00CD7E28">
        <w:trPr>
          <w:trHeight w:val="552"/>
        </w:trPr>
        <w:tc>
          <w:tcPr>
            <w:tcW w:w="4077" w:type="dxa"/>
            <w:vAlign w:val="center"/>
          </w:tcPr>
          <w:p w:rsidR="00936266" w:rsidRPr="00936266" w:rsidRDefault="00936266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Pracoviště navrhovatele:</w:t>
            </w:r>
          </w:p>
        </w:tc>
        <w:tc>
          <w:tcPr>
            <w:tcW w:w="5135" w:type="dxa"/>
            <w:vAlign w:val="center"/>
          </w:tcPr>
          <w:p w:rsidR="00936266" w:rsidRPr="00936266" w:rsidRDefault="00B26B58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Pracoviště"/>
                <w:tag w:val="Pracoviště"/>
                <w:id w:val="1000922553"/>
                <w:lock w:val="sdtLocked"/>
                <w:placeholder>
                  <w:docPart w:val="81963D9154B94986A197BB77002E7882"/>
                </w:placeholder>
                <w:showingPlcHdr/>
                <w:dropDownList>
                  <w:listItem w:value="Zvolte položku."/>
                  <w:listItem w:displayText="IES" w:value="IES"/>
                  <w:listItem w:displayText="IKSŽ" w:value="IKSŽ"/>
                  <w:listItem w:displayText="IMS" w:value="IMS"/>
                  <w:listItem w:displayText="IPS" w:value="IPS"/>
                  <w:listItem w:displayText="ISS" w:value="ISS"/>
                  <w:listItem w:displayText="CESES" w:value="CESES"/>
                  <w:listItem w:displayText="SVI" w:value="SVI"/>
                </w:dropDownList>
              </w:sdtPr>
              <w:sdtEndPr/>
              <w:sdtContent>
                <w:r w:rsidR="00DD5C8E" w:rsidRPr="00DD5C8E">
                  <w:rPr>
                    <w:rStyle w:val="Zstupntext"/>
                  </w:rPr>
                  <w:t>Zvolte položku.</w:t>
                </w:r>
              </w:sdtContent>
            </w:sdt>
          </w:p>
        </w:tc>
      </w:tr>
      <w:tr w:rsidR="00936266" w:rsidRPr="00936266" w:rsidTr="00CD7E28">
        <w:trPr>
          <w:trHeight w:val="552"/>
        </w:trPr>
        <w:tc>
          <w:tcPr>
            <w:tcW w:w="4077" w:type="dxa"/>
            <w:vAlign w:val="center"/>
          </w:tcPr>
          <w:p w:rsidR="00936266" w:rsidRPr="00936266" w:rsidRDefault="00936266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Kontakt na navrhovate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tel., email)</w:t>
            </w: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135" w:type="dxa"/>
            <w:vAlign w:val="center"/>
          </w:tcPr>
          <w:p w:rsidR="00936266" w:rsidRPr="00936266" w:rsidRDefault="00CD7E28" w:rsidP="00DD5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1"/>
                </w:rPr>
                <w:id w:val="986984680"/>
                <w:lock w:val="sdtLocked"/>
                <w:placeholder>
                  <w:docPart w:val="CFE8994BE1554143971546B30A048015"/>
                </w:placeholder>
                <w:showingPlcHdr/>
              </w:sdtPr>
              <w:sdtEndPr>
                <w:rPr>
                  <w:rStyle w:val="Styl1"/>
                </w:rPr>
              </w:sdtEndPr>
              <w:sdtContent>
                <w:r w:rsidR="00DD5C8E" w:rsidRPr="00DD5C8E">
                  <w:rPr>
                    <w:rStyle w:val="Zstupntext"/>
                  </w:rPr>
                  <w:t>………………..…………….………………………..………….………..…...</w:t>
                </w:r>
              </w:sdtContent>
            </w:sdt>
          </w:p>
        </w:tc>
      </w:tr>
      <w:tr w:rsidR="00936266" w:rsidRPr="00936266" w:rsidTr="00CD7E28">
        <w:trPr>
          <w:trHeight w:val="552"/>
        </w:trPr>
        <w:tc>
          <w:tcPr>
            <w:tcW w:w="4077" w:type="dxa"/>
            <w:vAlign w:val="center"/>
          </w:tcPr>
          <w:p w:rsidR="00936266" w:rsidRDefault="00936266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ázev projektové soutěže:</w:t>
            </w:r>
          </w:p>
        </w:tc>
        <w:tc>
          <w:tcPr>
            <w:tcW w:w="5135" w:type="dxa"/>
            <w:vAlign w:val="center"/>
          </w:tcPr>
          <w:p w:rsidR="00936266" w:rsidRPr="00936266" w:rsidRDefault="00CD7E28" w:rsidP="00DD5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1"/>
                </w:rPr>
                <w:id w:val="1375356305"/>
                <w:lock w:val="sdtLocked"/>
                <w:placeholder>
                  <w:docPart w:val="438388FC4BC14C71AFEAEA529C2013D7"/>
                </w:placeholder>
                <w:showingPlcHdr/>
              </w:sdtPr>
              <w:sdtEndPr>
                <w:rPr>
                  <w:rStyle w:val="Styl1"/>
                </w:rPr>
              </w:sdtEndPr>
              <w:sdtContent>
                <w:r w:rsidR="00DD5C8E" w:rsidRPr="00DD5C8E">
                  <w:rPr>
                    <w:rStyle w:val="Zstupntext"/>
                  </w:rPr>
                  <w:t>………………..…………….………………………..………….………..…...</w:t>
                </w:r>
              </w:sdtContent>
            </w:sdt>
          </w:p>
        </w:tc>
      </w:tr>
      <w:tr w:rsidR="00936266" w:rsidRPr="00936266" w:rsidTr="00CD7E28">
        <w:trPr>
          <w:trHeight w:val="552"/>
        </w:trPr>
        <w:tc>
          <w:tcPr>
            <w:tcW w:w="4077" w:type="dxa"/>
            <w:vAlign w:val="center"/>
          </w:tcPr>
          <w:p w:rsidR="00936266" w:rsidRPr="00936266" w:rsidRDefault="00936266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Odkaz na zadávací dokumentaci soutěže:</w:t>
            </w:r>
          </w:p>
        </w:tc>
        <w:tc>
          <w:tcPr>
            <w:tcW w:w="5135" w:type="dxa"/>
            <w:vAlign w:val="center"/>
          </w:tcPr>
          <w:p w:rsidR="00936266" w:rsidRPr="00936266" w:rsidRDefault="00CD7E28" w:rsidP="00DD5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1"/>
                </w:rPr>
                <w:id w:val="-799985896"/>
                <w:lock w:val="sdtLocked"/>
                <w:placeholder>
                  <w:docPart w:val="5AF2D019CC9D40FD9A81BF7C7E42709A"/>
                </w:placeholder>
                <w:showingPlcHdr/>
              </w:sdtPr>
              <w:sdtEndPr>
                <w:rPr>
                  <w:rStyle w:val="Styl1"/>
                </w:rPr>
              </w:sdtEndPr>
              <w:sdtContent>
                <w:r w:rsidR="00DD5C8E" w:rsidRPr="00DD5C8E">
                  <w:rPr>
                    <w:rStyle w:val="Zstupntext"/>
                  </w:rPr>
                  <w:t>………………..…………….………………………..………….………..…...</w:t>
                </w:r>
              </w:sdtContent>
            </w:sdt>
          </w:p>
        </w:tc>
      </w:tr>
      <w:tr w:rsidR="005B62A2" w:rsidRPr="00936266" w:rsidTr="00CD7E28">
        <w:trPr>
          <w:trHeight w:val="552"/>
        </w:trPr>
        <w:tc>
          <w:tcPr>
            <w:tcW w:w="4077" w:type="dxa"/>
            <w:vAlign w:val="center"/>
          </w:tcPr>
          <w:p w:rsidR="005B62A2" w:rsidRDefault="005B62A2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acoviště a jméno hlavního navrhovatele u spoluřešitelských projektů:</w:t>
            </w:r>
          </w:p>
        </w:tc>
        <w:tc>
          <w:tcPr>
            <w:tcW w:w="5135" w:type="dxa"/>
            <w:vAlign w:val="center"/>
          </w:tcPr>
          <w:p w:rsidR="005B62A2" w:rsidRDefault="00CD7E28" w:rsidP="00DD5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1"/>
                </w:rPr>
                <w:id w:val="9961641"/>
                <w:lock w:val="sdtLocked"/>
                <w:placeholder>
                  <w:docPart w:val="FE82508327F8488E95147B67E834BC03"/>
                </w:placeholder>
                <w:showingPlcHdr/>
              </w:sdtPr>
              <w:sdtEndPr>
                <w:rPr>
                  <w:rStyle w:val="Styl1"/>
                </w:rPr>
              </w:sdtEndPr>
              <w:sdtContent>
                <w:r w:rsidR="00DD5C8E" w:rsidRPr="00DD5C8E">
                  <w:rPr>
                    <w:rStyle w:val="Zstupntext"/>
                  </w:rPr>
                  <w:t>………………..…………….………………………..………….………..…...</w:t>
                </w:r>
              </w:sdtContent>
            </w:sdt>
          </w:p>
        </w:tc>
      </w:tr>
      <w:tr w:rsidR="005B62A2" w:rsidRPr="00936266" w:rsidTr="00CD7E28">
        <w:trPr>
          <w:trHeight w:val="552"/>
        </w:trPr>
        <w:tc>
          <w:tcPr>
            <w:tcW w:w="4077" w:type="dxa"/>
            <w:vAlign w:val="center"/>
          </w:tcPr>
          <w:p w:rsidR="005B62A2" w:rsidRPr="00936266" w:rsidRDefault="005B62A2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Doba trvání projektu:</w:t>
            </w:r>
          </w:p>
        </w:tc>
        <w:tc>
          <w:tcPr>
            <w:tcW w:w="5135" w:type="dxa"/>
            <w:vAlign w:val="center"/>
          </w:tcPr>
          <w:p w:rsidR="005B62A2" w:rsidRDefault="00CD7E28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1"/>
                </w:rPr>
                <w:id w:val="-1930420048"/>
                <w:lock w:val="sdtLocked"/>
                <w:placeholder>
                  <w:docPart w:val="D292B60863AD40479071F05D72EE81D3"/>
                </w:placeholder>
                <w:showingPlcHdr/>
              </w:sdtPr>
              <w:sdtEndPr>
                <w:rPr>
                  <w:rStyle w:val="Styl1"/>
                </w:rPr>
              </w:sdtEndPr>
              <w:sdtContent>
                <w:r w:rsidRPr="007E167A">
                  <w:rPr>
                    <w:rStyle w:val="Zstupntext"/>
                    <w:rFonts w:cstheme="minorHAnsi"/>
                  </w:rPr>
                  <w:t>………………</w:t>
                </w:r>
                <w:r>
                  <w:rPr>
                    <w:rStyle w:val="Zstupntext"/>
                    <w:rFonts w:cstheme="minorHAnsi"/>
                  </w:rPr>
                  <w:t>..</w:t>
                </w:r>
                <w:r w:rsidRPr="007E167A">
                  <w:rPr>
                    <w:rStyle w:val="Zstupntext"/>
                    <w:rFonts w:cstheme="minorHAnsi"/>
                  </w:rPr>
                  <w:t>…</w:t>
                </w:r>
                <w:r>
                  <w:rPr>
                    <w:rStyle w:val="Zstupntext"/>
                    <w:rFonts w:cstheme="minorHAnsi"/>
                  </w:rPr>
                  <w:t>………….………………………..………….………..</w:t>
                </w:r>
                <w:r w:rsidRPr="007E167A">
                  <w:rPr>
                    <w:rStyle w:val="Zstupntext"/>
                    <w:rFonts w:cstheme="minorHAnsi"/>
                  </w:rPr>
                  <w:t>…...</w:t>
                </w:r>
              </w:sdtContent>
            </w:sdt>
          </w:p>
        </w:tc>
      </w:tr>
      <w:tr w:rsidR="005B62A2" w:rsidRPr="00936266" w:rsidTr="00CD7E28">
        <w:trPr>
          <w:trHeight w:val="552"/>
        </w:trPr>
        <w:tc>
          <w:tcPr>
            <w:tcW w:w="4077" w:type="dxa"/>
            <w:vAlign w:val="center"/>
          </w:tcPr>
          <w:p w:rsidR="005B62A2" w:rsidRPr="00936266" w:rsidRDefault="005B62A2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Osoba odpovědná za administraci projektu:</w:t>
            </w:r>
          </w:p>
        </w:tc>
        <w:tc>
          <w:tcPr>
            <w:tcW w:w="5135" w:type="dxa"/>
            <w:vAlign w:val="center"/>
          </w:tcPr>
          <w:p w:rsidR="005B62A2" w:rsidRPr="00936266" w:rsidRDefault="00CD7E28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1"/>
                </w:rPr>
                <w:id w:val="1315224047"/>
                <w:lock w:val="sdtLocked"/>
                <w:placeholder>
                  <w:docPart w:val="6418CFF63FD0428BB3D1D7F31F5F8314"/>
                </w:placeholder>
                <w:showingPlcHdr/>
              </w:sdtPr>
              <w:sdtEndPr>
                <w:rPr>
                  <w:rStyle w:val="Styl1"/>
                </w:rPr>
              </w:sdtEndPr>
              <w:sdtContent>
                <w:r w:rsidRPr="007E167A">
                  <w:rPr>
                    <w:rStyle w:val="Zstupntext"/>
                    <w:rFonts w:cstheme="minorHAnsi"/>
                  </w:rPr>
                  <w:t>………………</w:t>
                </w:r>
                <w:r>
                  <w:rPr>
                    <w:rStyle w:val="Zstupntext"/>
                    <w:rFonts w:cstheme="minorHAnsi"/>
                  </w:rPr>
                  <w:t>..</w:t>
                </w:r>
                <w:r w:rsidRPr="007E167A">
                  <w:rPr>
                    <w:rStyle w:val="Zstupntext"/>
                    <w:rFonts w:cstheme="minorHAnsi"/>
                  </w:rPr>
                  <w:t>…</w:t>
                </w:r>
                <w:r>
                  <w:rPr>
                    <w:rStyle w:val="Zstupntext"/>
                    <w:rFonts w:cstheme="minorHAnsi"/>
                  </w:rPr>
                  <w:t>………….………………………..………….………..</w:t>
                </w:r>
                <w:r w:rsidRPr="007E167A">
                  <w:rPr>
                    <w:rStyle w:val="Zstupntext"/>
                    <w:rFonts w:cstheme="minorHAnsi"/>
                  </w:rPr>
                  <w:t>…...</w:t>
                </w:r>
              </w:sdtContent>
            </w:sdt>
          </w:p>
        </w:tc>
      </w:tr>
      <w:tr w:rsidR="005B62A2" w:rsidRPr="00936266" w:rsidTr="00CD7E28">
        <w:trPr>
          <w:trHeight w:val="552"/>
        </w:trPr>
        <w:tc>
          <w:tcPr>
            <w:tcW w:w="4077" w:type="dxa"/>
            <w:vAlign w:val="center"/>
          </w:tcPr>
          <w:p w:rsidR="005B62A2" w:rsidRDefault="005B62A2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 xml:space="preserve">Kontakt n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ministrátora (tel., email)</w:t>
            </w: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135" w:type="dxa"/>
            <w:vAlign w:val="center"/>
          </w:tcPr>
          <w:p w:rsidR="005B62A2" w:rsidRPr="00936266" w:rsidRDefault="00CD7E28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1"/>
                </w:rPr>
                <w:id w:val="-1755814932"/>
                <w:lock w:val="sdtLocked"/>
                <w:placeholder>
                  <w:docPart w:val="2B44B0C14FAD4518BB3EA50DF18993CD"/>
                </w:placeholder>
                <w:showingPlcHdr/>
              </w:sdtPr>
              <w:sdtEndPr>
                <w:rPr>
                  <w:rStyle w:val="Styl1"/>
                </w:rPr>
              </w:sdtEndPr>
              <w:sdtContent>
                <w:r w:rsidRPr="007E167A">
                  <w:rPr>
                    <w:rStyle w:val="Zstupntext"/>
                    <w:rFonts w:cstheme="minorHAnsi"/>
                  </w:rPr>
                  <w:t>………………</w:t>
                </w:r>
                <w:r>
                  <w:rPr>
                    <w:rStyle w:val="Zstupntext"/>
                    <w:rFonts w:cstheme="minorHAnsi"/>
                  </w:rPr>
                  <w:t>..</w:t>
                </w:r>
                <w:r w:rsidRPr="007E167A">
                  <w:rPr>
                    <w:rStyle w:val="Zstupntext"/>
                    <w:rFonts w:cstheme="minorHAnsi"/>
                  </w:rPr>
                  <w:t>…</w:t>
                </w:r>
                <w:r>
                  <w:rPr>
                    <w:rStyle w:val="Zstupntext"/>
                    <w:rFonts w:cstheme="minorHAnsi"/>
                  </w:rPr>
                  <w:t>………….………………………..………….………..</w:t>
                </w:r>
                <w:r w:rsidRPr="007E167A">
                  <w:rPr>
                    <w:rStyle w:val="Zstupntext"/>
                    <w:rFonts w:cstheme="minorHAnsi"/>
                  </w:rPr>
                  <w:t>…...</w:t>
                </w:r>
              </w:sdtContent>
            </w:sdt>
          </w:p>
        </w:tc>
      </w:tr>
      <w:tr w:rsidR="005B62A2" w:rsidRPr="00936266" w:rsidTr="00CD7E28">
        <w:trPr>
          <w:trHeight w:val="859"/>
        </w:trPr>
        <w:tc>
          <w:tcPr>
            <w:tcW w:w="4077" w:type="dxa"/>
            <w:vAlign w:val="center"/>
          </w:tcPr>
          <w:p w:rsidR="005B62A2" w:rsidRDefault="005B62A2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nanční manažer projektu 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(kdo zajistí;</w:t>
            </w:r>
            <w:r w:rsidRPr="000E2B96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jak bude financován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135" w:type="dxa"/>
            <w:vAlign w:val="center"/>
          </w:tcPr>
          <w:p w:rsidR="005B62A2" w:rsidRDefault="00CD7E28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1"/>
                </w:rPr>
                <w:id w:val="-891112485"/>
                <w:lock w:val="sdtLocked"/>
                <w:placeholder>
                  <w:docPart w:val="D6469E1B8E5744608656FE20275E2B7C"/>
                </w:placeholder>
                <w:showingPlcHdr/>
              </w:sdtPr>
              <w:sdtEndPr>
                <w:rPr>
                  <w:rStyle w:val="Styl1"/>
                </w:rPr>
              </w:sdtEndPr>
              <w:sdtContent>
                <w:r w:rsidRPr="007E167A">
                  <w:rPr>
                    <w:rStyle w:val="Zstupntext"/>
                    <w:rFonts w:cstheme="minorHAnsi"/>
                  </w:rPr>
                  <w:t>………………</w:t>
                </w:r>
                <w:r>
                  <w:rPr>
                    <w:rStyle w:val="Zstupntext"/>
                    <w:rFonts w:cstheme="minorHAnsi"/>
                  </w:rPr>
                  <w:t>..</w:t>
                </w:r>
                <w:r w:rsidRPr="007E167A">
                  <w:rPr>
                    <w:rStyle w:val="Zstupntext"/>
                    <w:rFonts w:cstheme="minorHAnsi"/>
                  </w:rPr>
                  <w:t>…</w:t>
                </w:r>
                <w:r>
                  <w:rPr>
                    <w:rStyle w:val="Zstupntext"/>
                    <w:rFonts w:cstheme="minorHAnsi"/>
                  </w:rPr>
                  <w:t>………….………………………..………….………..</w:t>
                </w:r>
                <w:r w:rsidRPr="007E167A">
                  <w:rPr>
                    <w:rStyle w:val="Zstupntext"/>
                    <w:rFonts w:cstheme="minorHAnsi"/>
                  </w:rPr>
                  <w:t>…...</w:t>
                </w:r>
              </w:sdtContent>
            </w:sdt>
          </w:p>
        </w:tc>
      </w:tr>
      <w:tr w:rsidR="005B62A2" w:rsidRPr="00936266" w:rsidTr="00CD7E28">
        <w:trPr>
          <w:trHeight w:val="285"/>
        </w:trPr>
        <w:tc>
          <w:tcPr>
            <w:tcW w:w="4077" w:type="dxa"/>
            <w:vAlign w:val="center"/>
          </w:tcPr>
          <w:p w:rsidR="005B62A2" w:rsidRPr="00EB7C31" w:rsidRDefault="00A9118D" w:rsidP="00CD7E28">
            <w:pP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EB7C3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pecifické požadavky na administrativní zajištění ze strany děkanátu </w:t>
            </w:r>
            <w:r w:rsidRPr="00EB7C31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(činnost, úvazek, financování)</w:t>
            </w:r>
            <w:r w:rsidR="003820E4" w:rsidRPr="00EB7C31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:</w:t>
            </w:r>
          </w:p>
          <w:p w:rsidR="00A9118D" w:rsidRDefault="00A9118D" w:rsidP="00CD7E28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A9118D" w:rsidRDefault="00A9118D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35" w:type="dxa"/>
            <w:vAlign w:val="center"/>
          </w:tcPr>
          <w:p w:rsidR="005B62A2" w:rsidRDefault="00CD7E28" w:rsidP="00DD5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1"/>
                </w:rPr>
                <w:id w:val="-2033024811"/>
                <w:lock w:val="sdtLocked"/>
                <w:placeholder>
                  <w:docPart w:val="9E8E06437DEA448680CF04FE8DD4D044"/>
                </w:placeholder>
                <w:showingPlcHdr/>
              </w:sdtPr>
              <w:sdtEndPr>
                <w:rPr>
                  <w:rStyle w:val="Styl1"/>
                </w:rPr>
              </w:sdtEndPr>
              <w:sdtContent>
                <w:r w:rsidR="00DD5C8E" w:rsidRPr="00DD5C8E">
                  <w:rPr>
                    <w:rStyle w:val="Zstupntext"/>
                  </w:rPr>
                  <w:t>………………..…………….………………………..………….………..…...</w:t>
                </w:r>
              </w:sdtContent>
            </w:sdt>
          </w:p>
        </w:tc>
      </w:tr>
      <w:tr w:rsidR="005B62A2" w:rsidRPr="00936266" w:rsidTr="00CD7E28">
        <w:trPr>
          <w:trHeight w:val="552"/>
        </w:trPr>
        <w:tc>
          <w:tcPr>
            <w:tcW w:w="4077" w:type="dxa"/>
            <w:vAlign w:val="center"/>
          </w:tcPr>
          <w:p w:rsidR="005B62A2" w:rsidRDefault="005B62A2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lkový rozpočet projektu, kde je koordinátorem FSV:</w:t>
            </w:r>
          </w:p>
        </w:tc>
        <w:tc>
          <w:tcPr>
            <w:tcW w:w="5135" w:type="dxa"/>
            <w:vAlign w:val="center"/>
          </w:tcPr>
          <w:p w:rsidR="005B62A2" w:rsidRPr="00936266" w:rsidRDefault="00CD7E28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1"/>
                </w:rPr>
                <w:id w:val="332887"/>
                <w:lock w:val="sdtLocked"/>
                <w:placeholder>
                  <w:docPart w:val="DB94D5741EAA4673804275D92BE1F46F"/>
                </w:placeholder>
                <w:showingPlcHdr/>
              </w:sdtPr>
              <w:sdtEndPr>
                <w:rPr>
                  <w:rStyle w:val="Styl1"/>
                </w:rPr>
              </w:sdtEndPr>
              <w:sdtContent>
                <w:r w:rsidRPr="007E167A">
                  <w:rPr>
                    <w:rStyle w:val="Zstupntext"/>
                    <w:rFonts w:cstheme="minorHAnsi"/>
                  </w:rPr>
                  <w:t>………………</w:t>
                </w:r>
                <w:r>
                  <w:rPr>
                    <w:rStyle w:val="Zstupntext"/>
                    <w:rFonts w:cstheme="minorHAnsi"/>
                  </w:rPr>
                  <w:t>..</w:t>
                </w:r>
                <w:r w:rsidRPr="007E167A">
                  <w:rPr>
                    <w:rStyle w:val="Zstupntext"/>
                    <w:rFonts w:cstheme="minorHAnsi"/>
                  </w:rPr>
                  <w:t>…</w:t>
                </w:r>
                <w:r>
                  <w:rPr>
                    <w:rStyle w:val="Zstupntext"/>
                    <w:rFonts w:cstheme="minorHAnsi"/>
                  </w:rPr>
                  <w:t>………….………………………..………….………..</w:t>
                </w:r>
                <w:r w:rsidRPr="007E167A">
                  <w:rPr>
                    <w:rStyle w:val="Zstupntext"/>
                    <w:rFonts w:cstheme="minorHAnsi"/>
                  </w:rPr>
                  <w:t>…...</w:t>
                </w:r>
              </w:sdtContent>
            </w:sdt>
          </w:p>
        </w:tc>
      </w:tr>
      <w:tr w:rsidR="005B62A2" w:rsidRPr="00936266" w:rsidTr="00CD7E28">
        <w:trPr>
          <w:trHeight w:val="552"/>
        </w:trPr>
        <w:tc>
          <w:tcPr>
            <w:tcW w:w="4077" w:type="dxa"/>
            <w:vAlign w:val="center"/>
          </w:tcPr>
          <w:p w:rsidR="005B62A2" w:rsidRPr="00936266" w:rsidRDefault="005B62A2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Celkový rozpočet FS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v tis. Kč)</w:t>
            </w: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135" w:type="dxa"/>
            <w:vAlign w:val="center"/>
          </w:tcPr>
          <w:p w:rsidR="005B62A2" w:rsidRPr="00936266" w:rsidRDefault="00CD7E28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1"/>
                </w:rPr>
                <w:id w:val="-1633629832"/>
                <w:lock w:val="sdtLocked"/>
                <w:placeholder>
                  <w:docPart w:val="9B2E1C2B7A6A4EA285BE5B81D1A1EEA1"/>
                </w:placeholder>
                <w:showingPlcHdr/>
              </w:sdtPr>
              <w:sdtEndPr>
                <w:rPr>
                  <w:rStyle w:val="Styl1"/>
                </w:rPr>
              </w:sdtEndPr>
              <w:sdtContent>
                <w:r w:rsidRPr="007E167A">
                  <w:rPr>
                    <w:rStyle w:val="Zstupntext"/>
                    <w:rFonts w:cstheme="minorHAnsi"/>
                  </w:rPr>
                  <w:t>………………</w:t>
                </w:r>
                <w:r>
                  <w:rPr>
                    <w:rStyle w:val="Zstupntext"/>
                    <w:rFonts w:cstheme="minorHAnsi"/>
                  </w:rPr>
                  <w:t>..</w:t>
                </w:r>
                <w:r w:rsidRPr="007E167A">
                  <w:rPr>
                    <w:rStyle w:val="Zstupntext"/>
                    <w:rFonts w:cstheme="minorHAnsi"/>
                  </w:rPr>
                  <w:t>…</w:t>
                </w:r>
                <w:r>
                  <w:rPr>
                    <w:rStyle w:val="Zstupntext"/>
                    <w:rFonts w:cstheme="minorHAnsi"/>
                  </w:rPr>
                  <w:t>………….………………………..………….………..</w:t>
                </w:r>
                <w:r w:rsidRPr="007E167A">
                  <w:rPr>
                    <w:rStyle w:val="Zstupntext"/>
                    <w:rFonts w:cstheme="minorHAnsi"/>
                  </w:rPr>
                  <w:t>…...</w:t>
                </w:r>
              </w:sdtContent>
            </w:sdt>
          </w:p>
        </w:tc>
      </w:tr>
      <w:tr w:rsidR="005B62A2" w:rsidRPr="00936266" w:rsidTr="00CD7E28">
        <w:trPr>
          <w:trHeight w:val="70"/>
        </w:trPr>
        <w:tc>
          <w:tcPr>
            <w:tcW w:w="4077" w:type="dxa"/>
            <w:vAlign w:val="center"/>
          </w:tcPr>
          <w:p w:rsidR="005B62A2" w:rsidRDefault="005B62A2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Způsob stanovení režijních nákladů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le opatření 22/2016 - </w:t>
            </w:r>
            <w:hyperlink r:id="rId9" w:history="1">
              <w:r w:rsidR="00CD7E28" w:rsidRPr="00DD5C8E">
                <w:rPr>
                  <w:rStyle w:val="Hypertextovodkaz"/>
                  <w:rFonts w:ascii="Times New Roman" w:hAnsi="Times New Roman" w:cs="Times New Roman"/>
                  <w:sz w:val="24"/>
                  <w:szCs w:val="24"/>
                </w:rPr>
                <w:t>https://fsv.cuni.cz/</w:t>
              </w:r>
              <w:r w:rsidR="00CD7E28" w:rsidRPr="00DD5C8E">
                <w:rPr>
                  <w:rStyle w:val="Hypertextovodkaz"/>
                  <w:rFonts w:ascii="Times New Roman" w:hAnsi="Times New Roman" w:cs="Times New Roman"/>
                  <w:sz w:val="24"/>
                  <w:szCs w:val="24"/>
                </w:rPr>
                <w:t>o</w:t>
              </w:r>
              <w:r w:rsidR="00CD7E28" w:rsidRPr="00DD5C8E">
                <w:rPr>
                  <w:rStyle w:val="Hypertextovodkaz"/>
                  <w:rFonts w:ascii="Times New Roman" w:hAnsi="Times New Roman" w:cs="Times New Roman"/>
                  <w:sz w:val="24"/>
                  <w:szCs w:val="24"/>
                </w:rPr>
                <w:t>patreni-dekana-c-222016</w:t>
              </w:r>
            </w:hyperlink>
          </w:p>
          <w:p w:rsidR="005B62A2" w:rsidRPr="00B41A35" w:rsidRDefault="005B62A2" w:rsidP="00CD7E2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41A35">
              <w:rPr>
                <w:rFonts w:ascii="Times New Roman" w:hAnsi="Times New Roman" w:cs="Times New Roman"/>
                <w:i/>
              </w:rPr>
              <w:t>(zvolte odpovídající odstavec v části II.</w:t>
            </w:r>
            <w:r w:rsidRPr="00B41A35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135" w:type="dxa"/>
            <w:vAlign w:val="center"/>
          </w:tcPr>
          <w:p w:rsidR="005B62A2" w:rsidRPr="00936266" w:rsidRDefault="00CD7E28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1"/>
                </w:rPr>
                <w:id w:val="-20702092"/>
                <w:lock w:val="sdtLocked"/>
                <w:placeholder>
                  <w:docPart w:val="DC2C59B825914327A8412C23686F3625"/>
                </w:placeholder>
                <w:showingPlcHdr/>
              </w:sdtPr>
              <w:sdtEndPr>
                <w:rPr>
                  <w:rStyle w:val="Styl1"/>
                </w:rPr>
              </w:sdtEndPr>
              <w:sdtContent>
                <w:r w:rsidRPr="007E167A">
                  <w:rPr>
                    <w:rStyle w:val="Zstupntext"/>
                    <w:rFonts w:cstheme="minorHAnsi"/>
                  </w:rPr>
                  <w:t>………………</w:t>
                </w:r>
                <w:r>
                  <w:rPr>
                    <w:rStyle w:val="Zstupntext"/>
                    <w:rFonts w:cstheme="minorHAnsi"/>
                  </w:rPr>
                  <w:t>..</w:t>
                </w:r>
                <w:r w:rsidRPr="007E167A">
                  <w:rPr>
                    <w:rStyle w:val="Zstupntext"/>
                    <w:rFonts w:cstheme="minorHAnsi"/>
                  </w:rPr>
                  <w:t>…</w:t>
                </w:r>
                <w:r>
                  <w:rPr>
                    <w:rStyle w:val="Zstupntext"/>
                    <w:rFonts w:cstheme="minorHAnsi"/>
                  </w:rPr>
                  <w:t>………….………………………..………….………..</w:t>
                </w:r>
                <w:r w:rsidRPr="007E167A">
                  <w:rPr>
                    <w:rStyle w:val="Zstupntext"/>
                    <w:rFonts w:cstheme="minorHAnsi"/>
                  </w:rPr>
                  <w:t>…...</w:t>
                </w:r>
              </w:sdtContent>
            </w:sdt>
          </w:p>
        </w:tc>
      </w:tr>
      <w:tr w:rsidR="005B62A2" w:rsidRPr="00936266" w:rsidTr="00CD7E28">
        <w:trPr>
          <w:trHeight w:val="70"/>
        </w:trPr>
        <w:tc>
          <w:tcPr>
            <w:tcW w:w="4077" w:type="dxa"/>
            <w:vAlign w:val="center"/>
          </w:tcPr>
          <w:p w:rsidR="005B62A2" w:rsidRPr="00936266" w:rsidRDefault="005B62A2" w:rsidP="00CD7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7C3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Způsob financování případných korekcí/sankcí/nedoplatků (min. 5% z objemu projektu)</w:t>
            </w:r>
          </w:p>
        </w:tc>
        <w:tc>
          <w:tcPr>
            <w:tcW w:w="5135" w:type="dxa"/>
            <w:vAlign w:val="center"/>
          </w:tcPr>
          <w:p w:rsidR="005B62A2" w:rsidRPr="00936266" w:rsidRDefault="00CD7E28" w:rsidP="00DD5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tyl1"/>
                </w:rPr>
                <w:id w:val="1666972339"/>
                <w:lock w:val="sdtLocked"/>
                <w:placeholder>
                  <w:docPart w:val="ED09B7E7530E44069E2E57A0BF2FAAD4"/>
                </w:placeholder>
                <w:showingPlcHdr/>
              </w:sdtPr>
              <w:sdtEndPr>
                <w:rPr>
                  <w:rStyle w:val="Styl1"/>
                </w:rPr>
              </w:sdtEndPr>
              <w:sdtContent>
                <w:r w:rsidR="00DD5C8E" w:rsidRPr="00DD5C8E">
                  <w:rPr>
                    <w:rStyle w:val="Zstupntext"/>
                  </w:rPr>
                  <w:t>………………..…………….………………………..………….………..…...</w:t>
                </w:r>
              </w:sdtContent>
            </w:sdt>
          </w:p>
        </w:tc>
      </w:tr>
    </w:tbl>
    <w:p w:rsidR="00B6031A" w:rsidRDefault="00B6031A" w:rsidP="00CD7E28"/>
    <w:sectPr w:rsidR="00B6031A" w:rsidSect="00CD7E28">
      <w:pgSz w:w="11906" w:h="16838"/>
      <w:pgMar w:top="851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26B58" w:rsidRDefault="00B26B58" w:rsidP="00936266">
      <w:pPr>
        <w:spacing w:after="0" w:line="240" w:lineRule="auto"/>
      </w:pPr>
      <w:r>
        <w:separator/>
      </w:r>
    </w:p>
  </w:endnote>
  <w:endnote w:type="continuationSeparator" w:id="0">
    <w:p w:rsidR="00B26B58" w:rsidRDefault="00B26B58" w:rsidP="009362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26B58" w:rsidRDefault="00B26B58" w:rsidP="00936266">
      <w:pPr>
        <w:spacing w:after="0" w:line="240" w:lineRule="auto"/>
      </w:pPr>
      <w:r>
        <w:separator/>
      </w:r>
    </w:p>
  </w:footnote>
  <w:footnote w:type="continuationSeparator" w:id="0">
    <w:p w:rsidR="00B26B58" w:rsidRDefault="00B26B58" w:rsidP="00936266">
      <w:pPr>
        <w:spacing w:after="0" w:line="240" w:lineRule="auto"/>
      </w:pPr>
      <w:r>
        <w:continuationSeparator/>
      </w:r>
    </w:p>
  </w:footnote>
  <w:footnote w:id="1">
    <w:p w:rsidR="00936266" w:rsidRDefault="00936266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="008F6E81">
        <w:t xml:space="preserve">Vyplní pracovník odd. </w:t>
      </w:r>
      <w:proofErr w:type="gramStart"/>
      <w:r w:rsidR="008F6E81">
        <w:t>vědy</w:t>
      </w:r>
      <w:proofErr w:type="gramEnd"/>
      <w:r w:rsidR="008F6E81">
        <w:t xml:space="preserve"> ve spolupráci s navrhovatelem; </w:t>
      </w:r>
      <w:r w:rsidR="00662106">
        <w:t xml:space="preserve">vyplněný formulář se zasílá elektronicky na odd. </w:t>
      </w:r>
      <w:proofErr w:type="gramStart"/>
      <w:r w:rsidR="00662106">
        <w:t>vědy</w:t>
      </w:r>
      <w:proofErr w:type="gramEnd"/>
      <w:r w:rsidR="00662106">
        <w:t xml:space="preserve"> </w:t>
      </w:r>
      <w:r w:rsidR="008F6E81">
        <w:t>kolegium děkana bude o projektu informováno min. 10 pracovních dní před termínem podání</w:t>
      </w:r>
      <w:r w:rsidR="00662106">
        <w:t xml:space="preserve"> 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ocumentProtection w:edit="forms" w:formatting="1" w:enforcement="1" w:cryptProviderType="rsaFull" w:cryptAlgorithmClass="hash" w:cryptAlgorithmType="typeAny" w:cryptAlgorithmSid="4" w:cryptSpinCount="100000" w:hash="txn2k+ZKYliv5bi/2er9TFixxWg=" w:salt="2nN3XzXDd16efJ8+YRydPA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yNjU1MzUwNLQ0MzBT0lEKTi0uzszPAykwqgUAqcTqwCwAAAA="/>
  </w:docVars>
  <w:rsids>
    <w:rsidRoot w:val="007C4F28"/>
    <w:rsid w:val="0002374C"/>
    <w:rsid w:val="00075001"/>
    <w:rsid w:val="000E0B05"/>
    <w:rsid w:val="000E2B96"/>
    <w:rsid w:val="001306DA"/>
    <w:rsid w:val="002064A6"/>
    <w:rsid w:val="003820E4"/>
    <w:rsid w:val="003E13B5"/>
    <w:rsid w:val="005B62A2"/>
    <w:rsid w:val="00662106"/>
    <w:rsid w:val="006947EE"/>
    <w:rsid w:val="007C4F28"/>
    <w:rsid w:val="008D01A0"/>
    <w:rsid w:val="008F6E81"/>
    <w:rsid w:val="00936266"/>
    <w:rsid w:val="00984E5C"/>
    <w:rsid w:val="009C6E88"/>
    <w:rsid w:val="009D523A"/>
    <w:rsid w:val="00A9118D"/>
    <w:rsid w:val="00AF2CCA"/>
    <w:rsid w:val="00B26B58"/>
    <w:rsid w:val="00B41A35"/>
    <w:rsid w:val="00B6031A"/>
    <w:rsid w:val="00BA5E00"/>
    <w:rsid w:val="00BE561B"/>
    <w:rsid w:val="00CD7E28"/>
    <w:rsid w:val="00D46D6C"/>
    <w:rsid w:val="00DD5C8E"/>
    <w:rsid w:val="00E20D45"/>
    <w:rsid w:val="00E26F11"/>
    <w:rsid w:val="00EB7C31"/>
    <w:rsid w:val="00F74BF0"/>
    <w:rsid w:val="00FB1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6947E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6947EE"/>
    <w:rPr>
      <w:color w:val="80808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947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947EE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9362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936266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936266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936266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3E13B5"/>
    <w:rPr>
      <w:color w:val="0000FF" w:themeColor="hyperlink"/>
      <w:u w:val="single"/>
    </w:rPr>
  </w:style>
  <w:style w:type="character" w:customStyle="1" w:styleId="Styl1">
    <w:name w:val="Styl1"/>
    <w:basedOn w:val="Standardnpsmoodstavce"/>
    <w:rsid w:val="00CD7E28"/>
    <w:rPr>
      <w:rFonts w:ascii="Times New Roman" w:hAnsi="Times New Roman"/>
      <w:sz w:val="22"/>
    </w:rPr>
  </w:style>
  <w:style w:type="character" w:customStyle="1" w:styleId="Styl2">
    <w:name w:val="Styl2"/>
    <w:basedOn w:val="Standardnpsmoodstavce"/>
    <w:uiPriority w:val="1"/>
    <w:rsid w:val="00CD7E28"/>
    <w:rPr>
      <w:rFonts w:asciiTheme="minorHAnsi" w:hAnsiTheme="minorHAnsi"/>
      <w:sz w:val="22"/>
    </w:rPr>
  </w:style>
  <w:style w:type="character" w:styleId="Sledovanodkaz">
    <w:name w:val="FollowedHyperlink"/>
    <w:basedOn w:val="Standardnpsmoodstavce"/>
    <w:uiPriority w:val="99"/>
    <w:semiHidden/>
    <w:unhideWhenUsed/>
    <w:rsid w:val="00CD7E28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6947E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6947EE"/>
    <w:rPr>
      <w:color w:val="80808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947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947EE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9362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936266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936266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936266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3E13B5"/>
    <w:rPr>
      <w:color w:val="0000FF" w:themeColor="hyperlink"/>
      <w:u w:val="single"/>
    </w:rPr>
  </w:style>
  <w:style w:type="character" w:customStyle="1" w:styleId="Styl1">
    <w:name w:val="Styl1"/>
    <w:basedOn w:val="Standardnpsmoodstavce"/>
    <w:rsid w:val="00CD7E28"/>
    <w:rPr>
      <w:rFonts w:ascii="Times New Roman" w:hAnsi="Times New Roman"/>
      <w:sz w:val="22"/>
    </w:rPr>
  </w:style>
  <w:style w:type="character" w:customStyle="1" w:styleId="Styl2">
    <w:name w:val="Styl2"/>
    <w:basedOn w:val="Standardnpsmoodstavce"/>
    <w:uiPriority w:val="1"/>
    <w:rsid w:val="00CD7E28"/>
    <w:rPr>
      <w:rFonts w:asciiTheme="minorHAnsi" w:hAnsiTheme="minorHAnsi"/>
      <w:sz w:val="22"/>
    </w:rPr>
  </w:style>
  <w:style w:type="character" w:styleId="Sledovanodkaz">
    <w:name w:val="FollowedHyperlink"/>
    <w:basedOn w:val="Standardnpsmoodstavce"/>
    <w:uiPriority w:val="99"/>
    <w:semiHidden/>
    <w:unhideWhenUsed/>
    <w:rsid w:val="00CD7E2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fsv.cuni.cz/opatreni-dekana-c-222016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Grantov&#233;%20projekty\Formular_projek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81963D9154B94986A197BB77002E788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A30499A-A91B-4F64-95A2-0637A857E3F6}"/>
      </w:docPartPr>
      <w:docPartBody>
        <w:p w:rsidR="00C561BE" w:rsidRDefault="004B0D4C" w:rsidP="004B0D4C">
          <w:pPr>
            <w:pStyle w:val="81963D9154B94986A197BB77002E78823"/>
          </w:pPr>
          <w:r w:rsidRPr="00D54430">
            <w:rPr>
              <w:rStyle w:val="Zstupntext"/>
            </w:rPr>
            <w:t>Zvolte položku.</w:t>
          </w:r>
        </w:p>
      </w:docPartBody>
    </w:docPart>
    <w:docPart>
      <w:docPartPr>
        <w:name w:val="50C9859F6B9C42B4A592E52F5FE3503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6FCFA9C-540E-4118-BA01-B8907BFC6353}"/>
      </w:docPartPr>
      <w:docPartBody>
        <w:p w:rsidR="00000000" w:rsidRDefault="004B0D4C" w:rsidP="004B0D4C">
          <w:pPr>
            <w:pStyle w:val="50C9859F6B9C42B4A592E52F5FE3503F3"/>
          </w:pPr>
          <w:r w:rsidRPr="007E167A">
            <w:rPr>
              <w:rStyle w:val="Zstupntext"/>
              <w:rFonts w:cstheme="minorHAnsi"/>
            </w:rPr>
            <w:t>………………</w:t>
          </w:r>
          <w:r>
            <w:rPr>
              <w:rStyle w:val="Zstupntext"/>
              <w:rFonts w:cstheme="minorHAnsi"/>
            </w:rPr>
            <w:t>..</w:t>
          </w:r>
          <w:r w:rsidRPr="007E167A"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…</w:t>
          </w:r>
          <w:r>
            <w:rPr>
              <w:rStyle w:val="Zstupntext"/>
              <w:rFonts w:cstheme="minorHAnsi"/>
            </w:rPr>
            <w:t>….</w:t>
          </w:r>
          <w:r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……………..………….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3C632F2F8AA54F6381A689358207E4E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38F62E2-52BB-4DC1-9DF0-B4400659F0ED}"/>
      </w:docPartPr>
      <w:docPartBody>
        <w:p w:rsidR="00000000" w:rsidRDefault="004B0D4C" w:rsidP="004B0D4C">
          <w:pPr>
            <w:pStyle w:val="3C632F2F8AA54F6381A689358207E4ED"/>
          </w:pPr>
          <w:r w:rsidRPr="007E167A">
            <w:rPr>
              <w:rStyle w:val="Zstupntext"/>
              <w:rFonts w:cstheme="minorHAnsi"/>
            </w:rPr>
            <w:t>………………</w:t>
          </w:r>
          <w:r>
            <w:rPr>
              <w:rStyle w:val="Zstupntext"/>
              <w:rFonts w:cstheme="minorHAnsi"/>
            </w:rPr>
            <w:t>..</w:t>
          </w:r>
          <w:r w:rsidRPr="007E167A"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…….………………………..………….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CFE8994BE1554143971546B30A04801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B506495-D5F0-4881-AD08-27B5F21CCFDD}"/>
      </w:docPartPr>
      <w:docPartBody>
        <w:p w:rsidR="00000000" w:rsidRDefault="004B0D4C" w:rsidP="004B0D4C">
          <w:pPr>
            <w:pStyle w:val="CFE8994BE1554143971546B30A048015"/>
          </w:pPr>
          <w:r w:rsidRPr="007E167A">
            <w:rPr>
              <w:rStyle w:val="Zstupntext"/>
              <w:rFonts w:cstheme="minorHAnsi"/>
            </w:rPr>
            <w:t>………………</w:t>
          </w:r>
          <w:r>
            <w:rPr>
              <w:rStyle w:val="Zstupntext"/>
              <w:rFonts w:cstheme="minorHAnsi"/>
            </w:rPr>
            <w:t>..</w:t>
          </w:r>
          <w:r w:rsidRPr="007E167A"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…….………………………..………….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438388FC4BC14C71AFEAEA529C2013D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B40BBD6-6C5A-434B-89E9-6160571756BF}"/>
      </w:docPartPr>
      <w:docPartBody>
        <w:p w:rsidR="00000000" w:rsidRDefault="004B0D4C" w:rsidP="004B0D4C">
          <w:pPr>
            <w:pStyle w:val="438388FC4BC14C71AFEAEA529C2013D7"/>
          </w:pPr>
          <w:r w:rsidRPr="007E167A">
            <w:rPr>
              <w:rStyle w:val="Zstupntext"/>
              <w:rFonts w:cstheme="minorHAnsi"/>
            </w:rPr>
            <w:t>………………</w:t>
          </w:r>
          <w:r>
            <w:rPr>
              <w:rStyle w:val="Zstupntext"/>
              <w:rFonts w:cstheme="minorHAnsi"/>
            </w:rPr>
            <w:t>..</w:t>
          </w:r>
          <w:r w:rsidRPr="007E167A"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…….………………………..………….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5AF2D019CC9D40FD9A81BF7C7E42709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BA0FE1E-10F4-4EC0-B91E-07F9B07087F4}"/>
      </w:docPartPr>
      <w:docPartBody>
        <w:p w:rsidR="00000000" w:rsidRDefault="004B0D4C" w:rsidP="004B0D4C">
          <w:pPr>
            <w:pStyle w:val="5AF2D019CC9D40FD9A81BF7C7E42709A"/>
          </w:pPr>
          <w:r w:rsidRPr="007E167A">
            <w:rPr>
              <w:rStyle w:val="Zstupntext"/>
              <w:rFonts w:cstheme="minorHAnsi"/>
            </w:rPr>
            <w:t>………………</w:t>
          </w:r>
          <w:r>
            <w:rPr>
              <w:rStyle w:val="Zstupntext"/>
              <w:rFonts w:cstheme="minorHAnsi"/>
            </w:rPr>
            <w:t>..</w:t>
          </w:r>
          <w:r w:rsidRPr="007E167A"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…….………………………..………….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FE82508327F8488E95147B67E834BC0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FA984CA-8E73-4AA4-8517-F2F914A3250C}"/>
      </w:docPartPr>
      <w:docPartBody>
        <w:p w:rsidR="00000000" w:rsidRDefault="004B0D4C" w:rsidP="004B0D4C">
          <w:pPr>
            <w:pStyle w:val="FE82508327F8488E95147B67E834BC03"/>
          </w:pPr>
          <w:r w:rsidRPr="007E167A">
            <w:rPr>
              <w:rStyle w:val="Zstupntext"/>
              <w:rFonts w:cstheme="minorHAnsi"/>
            </w:rPr>
            <w:t>………………</w:t>
          </w:r>
          <w:r>
            <w:rPr>
              <w:rStyle w:val="Zstupntext"/>
              <w:rFonts w:cstheme="minorHAnsi"/>
            </w:rPr>
            <w:t>..</w:t>
          </w:r>
          <w:r w:rsidRPr="007E167A"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…….………………………..………….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D292B60863AD40479071F05D72EE81D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42B15AE-3888-418B-B3EC-6E4B27D54B7C}"/>
      </w:docPartPr>
      <w:docPartBody>
        <w:p w:rsidR="00000000" w:rsidRDefault="004B0D4C" w:rsidP="004B0D4C">
          <w:pPr>
            <w:pStyle w:val="D292B60863AD40479071F05D72EE81D3"/>
          </w:pPr>
          <w:r w:rsidRPr="007E167A">
            <w:rPr>
              <w:rStyle w:val="Zstupntext"/>
              <w:rFonts w:cstheme="minorHAnsi"/>
            </w:rPr>
            <w:t>………………</w:t>
          </w:r>
          <w:r>
            <w:rPr>
              <w:rStyle w:val="Zstupntext"/>
              <w:rFonts w:cstheme="minorHAnsi"/>
            </w:rPr>
            <w:t>..</w:t>
          </w:r>
          <w:r w:rsidRPr="007E167A"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…….………………………..………….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6418CFF63FD0428BB3D1D7F31F5F83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2EBA056-2E0E-435A-8EA1-129B667A3996}"/>
      </w:docPartPr>
      <w:docPartBody>
        <w:p w:rsidR="00000000" w:rsidRDefault="004B0D4C" w:rsidP="004B0D4C">
          <w:pPr>
            <w:pStyle w:val="6418CFF63FD0428BB3D1D7F31F5F8314"/>
          </w:pPr>
          <w:r w:rsidRPr="007E167A">
            <w:rPr>
              <w:rStyle w:val="Zstupntext"/>
              <w:rFonts w:cstheme="minorHAnsi"/>
            </w:rPr>
            <w:t>………………</w:t>
          </w:r>
          <w:r>
            <w:rPr>
              <w:rStyle w:val="Zstupntext"/>
              <w:rFonts w:cstheme="minorHAnsi"/>
            </w:rPr>
            <w:t>..</w:t>
          </w:r>
          <w:r w:rsidRPr="007E167A"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…….………………………..………….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2B44B0C14FAD4518BB3EA50DF18993C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8C38C73-B2DD-47B8-AE2C-FBFA84496B03}"/>
      </w:docPartPr>
      <w:docPartBody>
        <w:p w:rsidR="00000000" w:rsidRDefault="004B0D4C" w:rsidP="004B0D4C">
          <w:pPr>
            <w:pStyle w:val="2B44B0C14FAD4518BB3EA50DF18993CD"/>
          </w:pPr>
          <w:r w:rsidRPr="007E167A">
            <w:rPr>
              <w:rStyle w:val="Zstupntext"/>
              <w:rFonts w:cstheme="minorHAnsi"/>
            </w:rPr>
            <w:t>………………</w:t>
          </w:r>
          <w:r>
            <w:rPr>
              <w:rStyle w:val="Zstupntext"/>
              <w:rFonts w:cstheme="minorHAnsi"/>
            </w:rPr>
            <w:t>..</w:t>
          </w:r>
          <w:r w:rsidRPr="007E167A"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…….………………………..………….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D6469E1B8E5744608656FE20275E2B7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1C76CD2-D44F-483A-8AF2-1C40CAD029F3}"/>
      </w:docPartPr>
      <w:docPartBody>
        <w:p w:rsidR="00000000" w:rsidRDefault="004B0D4C" w:rsidP="004B0D4C">
          <w:pPr>
            <w:pStyle w:val="D6469E1B8E5744608656FE20275E2B7C"/>
          </w:pPr>
          <w:r w:rsidRPr="007E167A">
            <w:rPr>
              <w:rStyle w:val="Zstupntext"/>
              <w:rFonts w:cstheme="minorHAnsi"/>
            </w:rPr>
            <w:t>………………</w:t>
          </w:r>
          <w:r>
            <w:rPr>
              <w:rStyle w:val="Zstupntext"/>
              <w:rFonts w:cstheme="minorHAnsi"/>
            </w:rPr>
            <w:t>..</w:t>
          </w:r>
          <w:r w:rsidRPr="007E167A"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…….………………………..………….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9E8E06437DEA448680CF04FE8DD4D04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259B53C-9B38-40E7-ACBF-EFF61E5CAC9F}"/>
      </w:docPartPr>
      <w:docPartBody>
        <w:p w:rsidR="00000000" w:rsidRDefault="004B0D4C" w:rsidP="004B0D4C">
          <w:pPr>
            <w:pStyle w:val="9E8E06437DEA448680CF04FE8DD4D044"/>
          </w:pPr>
          <w:r w:rsidRPr="007E167A">
            <w:rPr>
              <w:rStyle w:val="Zstupntext"/>
              <w:rFonts w:cstheme="minorHAnsi"/>
            </w:rPr>
            <w:t>………………</w:t>
          </w:r>
          <w:r>
            <w:rPr>
              <w:rStyle w:val="Zstupntext"/>
              <w:rFonts w:cstheme="minorHAnsi"/>
            </w:rPr>
            <w:t>..</w:t>
          </w:r>
          <w:r w:rsidRPr="007E167A"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…….………………………..………….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DB94D5741EAA4673804275D92BE1F46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F59C908-0A16-4174-85B1-368C6680F1BA}"/>
      </w:docPartPr>
      <w:docPartBody>
        <w:p w:rsidR="00000000" w:rsidRDefault="004B0D4C" w:rsidP="004B0D4C">
          <w:pPr>
            <w:pStyle w:val="DB94D5741EAA4673804275D92BE1F46F"/>
          </w:pPr>
          <w:r w:rsidRPr="007E167A">
            <w:rPr>
              <w:rStyle w:val="Zstupntext"/>
              <w:rFonts w:cstheme="minorHAnsi"/>
            </w:rPr>
            <w:t>………………</w:t>
          </w:r>
          <w:r>
            <w:rPr>
              <w:rStyle w:val="Zstupntext"/>
              <w:rFonts w:cstheme="minorHAnsi"/>
            </w:rPr>
            <w:t>..</w:t>
          </w:r>
          <w:r w:rsidRPr="007E167A"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…….………………………..………….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9B2E1C2B7A6A4EA285BE5B81D1A1EEA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D0A5134-27D4-43DD-BAE4-D1AD20897BD7}"/>
      </w:docPartPr>
      <w:docPartBody>
        <w:p w:rsidR="00000000" w:rsidRDefault="004B0D4C" w:rsidP="004B0D4C">
          <w:pPr>
            <w:pStyle w:val="9B2E1C2B7A6A4EA285BE5B81D1A1EEA1"/>
          </w:pPr>
          <w:r w:rsidRPr="007E167A">
            <w:rPr>
              <w:rStyle w:val="Zstupntext"/>
              <w:rFonts w:cstheme="minorHAnsi"/>
            </w:rPr>
            <w:t>………………</w:t>
          </w:r>
          <w:r>
            <w:rPr>
              <w:rStyle w:val="Zstupntext"/>
              <w:rFonts w:cstheme="minorHAnsi"/>
            </w:rPr>
            <w:t>..</w:t>
          </w:r>
          <w:r w:rsidRPr="007E167A"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…….………………………..………….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DC2C59B825914327A8412C23686F362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DF3B2D6-1959-476A-88E2-08F8C5C1F814}"/>
      </w:docPartPr>
      <w:docPartBody>
        <w:p w:rsidR="00000000" w:rsidRDefault="004B0D4C" w:rsidP="004B0D4C">
          <w:pPr>
            <w:pStyle w:val="DC2C59B825914327A8412C23686F3625"/>
          </w:pPr>
          <w:r w:rsidRPr="007E167A">
            <w:rPr>
              <w:rStyle w:val="Zstupntext"/>
              <w:rFonts w:cstheme="minorHAnsi"/>
            </w:rPr>
            <w:t>………………</w:t>
          </w:r>
          <w:r>
            <w:rPr>
              <w:rStyle w:val="Zstupntext"/>
              <w:rFonts w:cstheme="minorHAnsi"/>
            </w:rPr>
            <w:t>..</w:t>
          </w:r>
          <w:r w:rsidRPr="007E167A"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…….………………………..………….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  <w:docPart>
      <w:docPartPr>
        <w:name w:val="ED09B7E7530E44069E2E57A0BF2FAAD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BB64050-0199-4408-98C3-468768DAA6E3}"/>
      </w:docPartPr>
      <w:docPartBody>
        <w:p w:rsidR="00000000" w:rsidRDefault="004B0D4C" w:rsidP="004B0D4C">
          <w:pPr>
            <w:pStyle w:val="ED09B7E7530E44069E2E57A0BF2FAAD4"/>
          </w:pPr>
          <w:r w:rsidRPr="007E167A">
            <w:rPr>
              <w:rStyle w:val="Zstupntext"/>
              <w:rFonts w:cstheme="minorHAnsi"/>
            </w:rPr>
            <w:t>………………</w:t>
          </w:r>
          <w:r>
            <w:rPr>
              <w:rStyle w:val="Zstupntext"/>
              <w:rFonts w:cstheme="minorHAnsi"/>
            </w:rPr>
            <w:t>..</w:t>
          </w:r>
          <w:r w:rsidRPr="007E167A">
            <w:rPr>
              <w:rStyle w:val="Zstupntext"/>
              <w:rFonts w:cstheme="minorHAnsi"/>
            </w:rPr>
            <w:t>…</w:t>
          </w:r>
          <w:r>
            <w:rPr>
              <w:rStyle w:val="Zstupntext"/>
              <w:rFonts w:cstheme="minorHAnsi"/>
            </w:rPr>
            <w:t>………….………………………..………….………..</w:t>
          </w:r>
          <w:r w:rsidRPr="007E167A">
            <w:rPr>
              <w:rStyle w:val="Zstupntext"/>
              <w:rFonts w:cstheme="minorHAnsi"/>
            </w:rPr>
            <w:t>…..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82195"/>
    <w:rsid w:val="00221589"/>
    <w:rsid w:val="004B0D4C"/>
    <w:rsid w:val="00691CEA"/>
    <w:rsid w:val="007078EC"/>
    <w:rsid w:val="00A0698D"/>
    <w:rsid w:val="00A26B7B"/>
    <w:rsid w:val="00A72E58"/>
    <w:rsid w:val="00B447BC"/>
    <w:rsid w:val="00BB358D"/>
    <w:rsid w:val="00C561BE"/>
    <w:rsid w:val="00DF53DD"/>
    <w:rsid w:val="00F64106"/>
    <w:rsid w:val="00F82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B0D4C"/>
    <w:rPr>
      <w:color w:val="808080"/>
    </w:rPr>
  </w:style>
  <w:style w:type="paragraph" w:customStyle="1" w:styleId="81963D9154B94986A197BB77002E7882">
    <w:name w:val="81963D9154B94986A197BB77002E7882"/>
  </w:style>
  <w:style w:type="paragraph" w:customStyle="1" w:styleId="D680AE07A6464EDC8970E5928687D5BC">
    <w:name w:val="D680AE07A6464EDC8970E5928687D5BC"/>
  </w:style>
  <w:style w:type="paragraph" w:customStyle="1" w:styleId="778E1D6D71894424892D079831EED0CC">
    <w:name w:val="778E1D6D71894424892D079831EED0CC"/>
    <w:rsid w:val="00BB358D"/>
    <w:rPr>
      <w:rFonts w:eastAsiaTheme="minorHAnsi"/>
      <w:lang w:eastAsia="en-US"/>
    </w:rPr>
  </w:style>
  <w:style w:type="paragraph" w:customStyle="1" w:styleId="50C9859F6B9C42B4A592E52F5FE3503F">
    <w:name w:val="50C9859F6B9C42B4A592E52F5FE3503F"/>
    <w:rsid w:val="004B0D4C"/>
  </w:style>
  <w:style w:type="paragraph" w:customStyle="1" w:styleId="50C9859F6B9C42B4A592E52F5FE3503F1">
    <w:name w:val="50C9859F6B9C42B4A592E52F5FE3503F1"/>
    <w:rsid w:val="004B0D4C"/>
    <w:rPr>
      <w:rFonts w:eastAsiaTheme="minorHAnsi"/>
      <w:lang w:eastAsia="en-US"/>
    </w:rPr>
  </w:style>
  <w:style w:type="paragraph" w:customStyle="1" w:styleId="81963D9154B94986A197BB77002E78821">
    <w:name w:val="81963D9154B94986A197BB77002E78821"/>
    <w:rsid w:val="004B0D4C"/>
    <w:rPr>
      <w:rFonts w:eastAsiaTheme="minorHAnsi"/>
      <w:lang w:eastAsia="en-US"/>
    </w:rPr>
  </w:style>
  <w:style w:type="paragraph" w:customStyle="1" w:styleId="50C9859F6B9C42B4A592E52F5FE3503F2">
    <w:name w:val="50C9859F6B9C42B4A592E52F5FE3503F2"/>
    <w:rsid w:val="004B0D4C"/>
    <w:rPr>
      <w:rFonts w:eastAsiaTheme="minorHAnsi"/>
      <w:lang w:eastAsia="en-US"/>
    </w:rPr>
  </w:style>
  <w:style w:type="paragraph" w:customStyle="1" w:styleId="81963D9154B94986A197BB77002E78822">
    <w:name w:val="81963D9154B94986A197BB77002E78822"/>
    <w:rsid w:val="004B0D4C"/>
    <w:rPr>
      <w:rFonts w:eastAsiaTheme="minorHAnsi"/>
      <w:lang w:eastAsia="en-US"/>
    </w:rPr>
  </w:style>
  <w:style w:type="paragraph" w:customStyle="1" w:styleId="50C9859F6B9C42B4A592E52F5FE3503F3">
    <w:name w:val="50C9859F6B9C42B4A592E52F5FE3503F3"/>
    <w:rsid w:val="004B0D4C"/>
    <w:rPr>
      <w:rFonts w:eastAsiaTheme="minorHAnsi"/>
      <w:lang w:eastAsia="en-US"/>
    </w:rPr>
  </w:style>
  <w:style w:type="paragraph" w:customStyle="1" w:styleId="81963D9154B94986A197BB77002E78823">
    <w:name w:val="81963D9154B94986A197BB77002E78823"/>
    <w:rsid w:val="004B0D4C"/>
    <w:rPr>
      <w:rFonts w:eastAsiaTheme="minorHAnsi"/>
      <w:lang w:eastAsia="en-US"/>
    </w:rPr>
  </w:style>
  <w:style w:type="paragraph" w:customStyle="1" w:styleId="3C632F2F8AA54F6381A689358207E4ED">
    <w:name w:val="3C632F2F8AA54F6381A689358207E4ED"/>
    <w:rsid w:val="004B0D4C"/>
  </w:style>
  <w:style w:type="paragraph" w:customStyle="1" w:styleId="CFE8994BE1554143971546B30A048015">
    <w:name w:val="CFE8994BE1554143971546B30A048015"/>
    <w:rsid w:val="004B0D4C"/>
  </w:style>
  <w:style w:type="paragraph" w:customStyle="1" w:styleId="438388FC4BC14C71AFEAEA529C2013D7">
    <w:name w:val="438388FC4BC14C71AFEAEA529C2013D7"/>
    <w:rsid w:val="004B0D4C"/>
  </w:style>
  <w:style w:type="paragraph" w:customStyle="1" w:styleId="5AF2D019CC9D40FD9A81BF7C7E42709A">
    <w:name w:val="5AF2D019CC9D40FD9A81BF7C7E42709A"/>
    <w:rsid w:val="004B0D4C"/>
  </w:style>
  <w:style w:type="paragraph" w:customStyle="1" w:styleId="FE82508327F8488E95147B67E834BC03">
    <w:name w:val="FE82508327F8488E95147B67E834BC03"/>
    <w:rsid w:val="004B0D4C"/>
  </w:style>
  <w:style w:type="paragraph" w:customStyle="1" w:styleId="D292B60863AD40479071F05D72EE81D3">
    <w:name w:val="D292B60863AD40479071F05D72EE81D3"/>
    <w:rsid w:val="004B0D4C"/>
  </w:style>
  <w:style w:type="paragraph" w:customStyle="1" w:styleId="6418CFF63FD0428BB3D1D7F31F5F8314">
    <w:name w:val="6418CFF63FD0428BB3D1D7F31F5F8314"/>
    <w:rsid w:val="004B0D4C"/>
  </w:style>
  <w:style w:type="paragraph" w:customStyle="1" w:styleId="2B44B0C14FAD4518BB3EA50DF18993CD">
    <w:name w:val="2B44B0C14FAD4518BB3EA50DF18993CD"/>
    <w:rsid w:val="004B0D4C"/>
  </w:style>
  <w:style w:type="paragraph" w:customStyle="1" w:styleId="D6469E1B8E5744608656FE20275E2B7C">
    <w:name w:val="D6469E1B8E5744608656FE20275E2B7C"/>
    <w:rsid w:val="004B0D4C"/>
  </w:style>
  <w:style w:type="paragraph" w:customStyle="1" w:styleId="9E8E06437DEA448680CF04FE8DD4D044">
    <w:name w:val="9E8E06437DEA448680CF04FE8DD4D044"/>
    <w:rsid w:val="004B0D4C"/>
  </w:style>
  <w:style w:type="paragraph" w:customStyle="1" w:styleId="DB94D5741EAA4673804275D92BE1F46F">
    <w:name w:val="DB94D5741EAA4673804275D92BE1F46F"/>
    <w:rsid w:val="004B0D4C"/>
  </w:style>
  <w:style w:type="paragraph" w:customStyle="1" w:styleId="9B2E1C2B7A6A4EA285BE5B81D1A1EEA1">
    <w:name w:val="9B2E1C2B7A6A4EA285BE5B81D1A1EEA1"/>
    <w:rsid w:val="004B0D4C"/>
  </w:style>
  <w:style w:type="paragraph" w:customStyle="1" w:styleId="DC2C59B825914327A8412C23686F3625">
    <w:name w:val="DC2C59B825914327A8412C23686F3625"/>
    <w:rsid w:val="004B0D4C"/>
  </w:style>
  <w:style w:type="paragraph" w:customStyle="1" w:styleId="ED09B7E7530E44069E2E57A0BF2FAAD4">
    <w:name w:val="ED09B7E7530E44069E2E57A0BF2FAAD4"/>
    <w:rsid w:val="004B0D4C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B0D4C"/>
    <w:rPr>
      <w:color w:val="808080"/>
    </w:rPr>
  </w:style>
  <w:style w:type="paragraph" w:customStyle="1" w:styleId="81963D9154B94986A197BB77002E7882">
    <w:name w:val="81963D9154B94986A197BB77002E7882"/>
  </w:style>
  <w:style w:type="paragraph" w:customStyle="1" w:styleId="D680AE07A6464EDC8970E5928687D5BC">
    <w:name w:val="D680AE07A6464EDC8970E5928687D5BC"/>
  </w:style>
  <w:style w:type="paragraph" w:customStyle="1" w:styleId="778E1D6D71894424892D079831EED0CC">
    <w:name w:val="778E1D6D71894424892D079831EED0CC"/>
    <w:rsid w:val="00BB358D"/>
    <w:rPr>
      <w:rFonts w:eastAsiaTheme="minorHAnsi"/>
      <w:lang w:eastAsia="en-US"/>
    </w:rPr>
  </w:style>
  <w:style w:type="paragraph" w:customStyle="1" w:styleId="50C9859F6B9C42B4A592E52F5FE3503F">
    <w:name w:val="50C9859F6B9C42B4A592E52F5FE3503F"/>
    <w:rsid w:val="004B0D4C"/>
  </w:style>
  <w:style w:type="paragraph" w:customStyle="1" w:styleId="50C9859F6B9C42B4A592E52F5FE3503F1">
    <w:name w:val="50C9859F6B9C42B4A592E52F5FE3503F1"/>
    <w:rsid w:val="004B0D4C"/>
    <w:rPr>
      <w:rFonts w:eastAsiaTheme="minorHAnsi"/>
      <w:lang w:eastAsia="en-US"/>
    </w:rPr>
  </w:style>
  <w:style w:type="paragraph" w:customStyle="1" w:styleId="81963D9154B94986A197BB77002E78821">
    <w:name w:val="81963D9154B94986A197BB77002E78821"/>
    <w:rsid w:val="004B0D4C"/>
    <w:rPr>
      <w:rFonts w:eastAsiaTheme="minorHAnsi"/>
      <w:lang w:eastAsia="en-US"/>
    </w:rPr>
  </w:style>
  <w:style w:type="paragraph" w:customStyle="1" w:styleId="50C9859F6B9C42B4A592E52F5FE3503F2">
    <w:name w:val="50C9859F6B9C42B4A592E52F5FE3503F2"/>
    <w:rsid w:val="004B0D4C"/>
    <w:rPr>
      <w:rFonts w:eastAsiaTheme="minorHAnsi"/>
      <w:lang w:eastAsia="en-US"/>
    </w:rPr>
  </w:style>
  <w:style w:type="paragraph" w:customStyle="1" w:styleId="81963D9154B94986A197BB77002E78822">
    <w:name w:val="81963D9154B94986A197BB77002E78822"/>
    <w:rsid w:val="004B0D4C"/>
    <w:rPr>
      <w:rFonts w:eastAsiaTheme="minorHAnsi"/>
      <w:lang w:eastAsia="en-US"/>
    </w:rPr>
  </w:style>
  <w:style w:type="paragraph" w:customStyle="1" w:styleId="50C9859F6B9C42B4A592E52F5FE3503F3">
    <w:name w:val="50C9859F6B9C42B4A592E52F5FE3503F3"/>
    <w:rsid w:val="004B0D4C"/>
    <w:rPr>
      <w:rFonts w:eastAsiaTheme="minorHAnsi"/>
      <w:lang w:eastAsia="en-US"/>
    </w:rPr>
  </w:style>
  <w:style w:type="paragraph" w:customStyle="1" w:styleId="81963D9154B94986A197BB77002E78823">
    <w:name w:val="81963D9154B94986A197BB77002E78823"/>
    <w:rsid w:val="004B0D4C"/>
    <w:rPr>
      <w:rFonts w:eastAsiaTheme="minorHAnsi"/>
      <w:lang w:eastAsia="en-US"/>
    </w:rPr>
  </w:style>
  <w:style w:type="paragraph" w:customStyle="1" w:styleId="3C632F2F8AA54F6381A689358207E4ED">
    <w:name w:val="3C632F2F8AA54F6381A689358207E4ED"/>
    <w:rsid w:val="004B0D4C"/>
  </w:style>
  <w:style w:type="paragraph" w:customStyle="1" w:styleId="CFE8994BE1554143971546B30A048015">
    <w:name w:val="CFE8994BE1554143971546B30A048015"/>
    <w:rsid w:val="004B0D4C"/>
  </w:style>
  <w:style w:type="paragraph" w:customStyle="1" w:styleId="438388FC4BC14C71AFEAEA529C2013D7">
    <w:name w:val="438388FC4BC14C71AFEAEA529C2013D7"/>
    <w:rsid w:val="004B0D4C"/>
  </w:style>
  <w:style w:type="paragraph" w:customStyle="1" w:styleId="5AF2D019CC9D40FD9A81BF7C7E42709A">
    <w:name w:val="5AF2D019CC9D40FD9A81BF7C7E42709A"/>
    <w:rsid w:val="004B0D4C"/>
  </w:style>
  <w:style w:type="paragraph" w:customStyle="1" w:styleId="FE82508327F8488E95147B67E834BC03">
    <w:name w:val="FE82508327F8488E95147B67E834BC03"/>
    <w:rsid w:val="004B0D4C"/>
  </w:style>
  <w:style w:type="paragraph" w:customStyle="1" w:styleId="D292B60863AD40479071F05D72EE81D3">
    <w:name w:val="D292B60863AD40479071F05D72EE81D3"/>
    <w:rsid w:val="004B0D4C"/>
  </w:style>
  <w:style w:type="paragraph" w:customStyle="1" w:styleId="6418CFF63FD0428BB3D1D7F31F5F8314">
    <w:name w:val="6418CFF63FD0428BB3D1D7F31F5F8314"/>
    <w:rsid w:val="004B0D4C"/>
  </w:style>
  <w:style w:type="paragraph" w:customStyle="1" w:styleId="2B44B0C14FAD4518BB3EA50DF18993CD">
    <w:name w:val="2B44B0C14FAD4518BB3EA50DF18993CD"/>
    <w:rsid w:val="004B0D4C"/>
  </w:style>
  <w:style w:type="paragraph" w:customStyle="1" w:styleId="D6469E1B8E5744608656FE20275E2B7C">
    <w:name w:val="D6469E1B8E5744608656FE20275E2B7C"/>
    <w:rsid w:val="004B0D4C"/>
  </w:style>
  <w:style w:type="paragraph" w:customStyle="1" w:styleId="9E8E06437DEA448680CF04FE8DD4D044">
    <w:name w:val="9E8E06437DEA448680CF04FE8DD4D044"/>
    <w:rsid w:val="004B0D4C"/>
  </w:style>
  <w:style w:type="paragraph" w:customStyle="1" w:styleId="DB94D5741EAA4673804275D92BE1F46F">
    <w:name w:val="DB94D5741EAA4673804275D92BE1F46F"/>
    <w:rsid w:val="004B0D4C"/>
  </w:style>
  <w:style w:type="paragraph" w:customStyle="1" w:styleId="9B2E1C2B7A6A4EA285BE5B81D1A1EEA1">
    <w:name w:val="9B2E1C2B7A6A4EA285BE5B81D1A1EEA1"/>
    <w:rsid w:val="004B0D4C"/>
  </w:style>
  <w:style w:type="paragraph" w:customStyle="1" w:styleId="DC2C59B825914327A8412C23686F3625">
    <w:name w:val="DC2C59B825914327A8412C23686F3625"/>
    <w:rsid w:val="004B0D4C"/>
  </w:style>
  <w:style w:type="paragraph" w:customStyle="1" w:styleId="ED09B7E7530E44069E2E57A0BF2FAAD4">
    <w:name w:val="ED09B7E7530E44069E2E57A0BF2FAAD4"/>
    <w:rsid w:val="004B0D4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D6192F-1D83-43A7-ADCF-7B5894CAD2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r_projekty</Template>
  <TotalTime>59</TotalTime>
  <Pages>1</Pages>
  <Words>246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KUSNY UCET,ZAM,CIVT</dc:creator>
  <cp:lastModifiedBy>Demeter</cp:lastModifiedBy>
  <cp:revision>9</cp:revision>
  <dcterms:created xsi:type="dcterms:W3CDTF">2017-09-05T10:24:00Z</dcterms:created>
  <dcterms:modified xsi:type="dcterms:W3CDTF">2018-01-12T13:52:00Z</dcterms:modified>
</cp:coreProperties>
</file>